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tswa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otswana received a score of 61.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otswana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tswana received a score of</w:t>
      </w:r>
      <w:r>
        <w:t xml:space="preserve"> </w:t>
      </w:r>
      <w:r>
        <w:rPr>
          <w:bCs/>
          <w:b/>
        </w:rPr>
        <w:t xml:space="preserve">6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otswana received a score of 7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otswana received a score of 6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otswan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otswana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otswa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otswan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otswa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otswan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otswan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otswan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otswan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otswan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otswa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otswan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otswan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Botswa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Botswa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Botswa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Botswa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Botswa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Botswa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Botswa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Botswa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Botswa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Botswa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Botswa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Botswa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Botswa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Botswa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Botswa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Botswa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Botswa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71,1981,1991,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93, 1994, 1999, 2002, 2007, 2009,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6, 2007, 2009, 2011, 2012, 2013, 2014, 2015, 2017,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95, 1996, 2005, 200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0, 2001, 2004, 2005, 2007,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2:43Z</dcterms:created>
  <dcterms:modified xsi:type="dcterms:W3CDTF">2024-03-19T20: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otswana Country Report</vt:lpwstr>
  </property>
</Properties>
</file>